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59789" w14:textId="77777777" w:rsidR="00B500E7" w:rsidRDefault="00B500E7" w:rsidP="00C40EE2">
      <w:pPr>
        <w:widowControl w:val="0"/>
        <w:rPr>
          <w:rFonts w:ascii="UnitOT-Regular" w:hAnsi="UnitOT-Regular" w:cs="Arial"/>
          <w:b/>
          <w:snapToGrid w:val="0"/>
          <w:sz w:val="22"/>
          <w:szCs w:val="22"/>
        </w:rPr>
      </w:pPr>
    </w:p>
    <w:p w14:paraId="18731AE5" w14:textId="77777777" w:rsidR="00C40EE2" w:rsidRDefault="00C40EE2" w:rsidP="00C40EE2">
      <w:pPr>
        <w:widowControl w:val="0"/>
        <w:rPr>
          <w:rFonts w:ascii="UnitOT-Regular" w:hAnsi="UnitOT-Regular" w:cs="Arial"/>
          <w:b/>
          <w:snapToGrid w:val="0"/>
          <w:sz w:val="22"/>
          <w:szCs w:val="22"/>
        </w:rPr>
      </w:pPr>
    </w:p>
    <w:p w14:paraId="12DB788B" w14:textId="77777777" w:rsidR="00B500E7" w:rsidRPr="00C40EE2" w:rsidRDefault="00B500E7" w:rsidP="00C40EE2">
      <w:pPr>
        <w:widowControl w:val="0"/>
        <w:rPr>
          <w:rFonts w:ascii="UnitOT-Regular" w:hAnsi="UnitOT-Regular" w:cs="Arial"/>
          <w:b/>
          <w:snapToGrid w:val="0"/>
          <w:sz w:val="22"/>
          <w:szCs w:val="22"/>
        </w:rPr>
      </w:pPr>
    </w:p>
    <w:p w14:paraId="08AC2C90" w14:textId="77777777" w:rsidR="001F17F3" w:rsidRPr="00A05E60" w:rsidRDefault="001F17F3" w:rsidP="00B1110B">
      <w:pPr>
        <w:widowControl w:val="0"/>
        <w:jc w:val="right"/>
        <w:rPr>
          <w:rFonts w:asciiTheme="minorHAnsi" w:hAnsiTheme="minorHAnsi" w:cs="Arial"/>
          <w:snapToGrid w:val="0"/>
          <w:sz w:val="22"/>
          <w:szCs w:val="22"/>
        </w:rPr>
      </w:pPr>
      <w:r w:rsidRPr="001A32BD">
        <w:rPr>
          <w:rFonts w:asciiTheme="minorHAnsi" w:hAnsiTheme="minorHAnsi" w:cs="Arial"/>
          <w:snapToGrid w:val="0"/>
          <w:sz w:val="22"/>
          <w:szCs w:val="22"/>
        </w:rPr>
        <w:t>SANTIAGO,</w:t>
      </w:r>
      <w:r w:rsidRPr="001A32BD">
        <w:rPr>
          <w:rFonts w:asciiTheme="minorHAnsi" w:hAnsiTheme="minorHAnsi" w:cs="Arial"/>
          <w:snapToGrid w:val="0"/>
          <w:color w:val="FF0000"/>
          <w:sz w:val="22"/>
          <w:szCs w:val="22"/>
        </w:rPr>
        <w:t xml:space="preserve"> </w:t>
      </w:r>
      <w:r w:rsidR="001A3501" w:rsidRPr="00DE277D">
        <w:rPr>
          <w:rFonts w:asciiTheme="minorHAnsi" w:hAnsiTheme="minorHAnsi" w:cs="Arial"/>
          <w:snapToGrid w:val="0"/>
          <w:sz w:val="22"/>
          <w:szCs w:val="22"/>
          <w:highlight w:val="yellow"/>
        </w:rPr>
        <w:fldChar w:fldCharType="begin"/>
      </w:r>
      <w:r w:rsidR="00455409" w:rsidRPr="00DE277D">
        <w:rPr>
          <w:rFonts w:asciiTheme="minorHAnsi" w:hAnsiTheme="minorHAnsi" w:cs="Arial"/>
          <w:snapToGrid w:val="0"/>
          <w:sz w:val="22"/>
          <w:szCs w:val="22"/>
          <w:highlight w:val="yellow"/>
        </w:rPr>
        <w:instrText xml:space="preserve"> TIME \@ "dddd, dd' de 'MMMM' de 'yyyy" </w:instrText>
      </w:r>
      <w:r w:rsidR="001A3501" w:rsidRPr="00DE277D">
        <w:rPr>
          <w:rFonts w:asciiTheme="minorHAnsi" w:hAnsiTheme="minorHAnsi" w:cs="Arial"/>
          <w:snapToGrid w:val="0"/>
          <w:sz w:val="22"/>
          <w:szCs w:val="22"/>
          <w:highlight w:val="yellow"/>
        </w:rPr>
        <w:fldChar w:fldCharType="separate"/>
      </w:r>
      <w:r w:rsidR="00537C85">
        <w:rPr>
          <w:rFonts w:asciiTheme="minorHAnsi" w:hAnsiTheme="minorHAnsi" w:cs="Arial"/>
          <w:noProof/>
          <w:snapToGrid w:val="0"/>
          <w:sz w:val="22"/>
          <w:szCs w:val="22"/>
          <w:highlight w:val="yellow"/>
        </w:rPr>
        <w:t>martes, 11 de marzo de 2025</w:t>
      </w:r>
      <w:r w:rsidR="001A3501" w:rsidRPr="00DE277D">
        <w:rPr>
          <w:rFonts w:asciiTheme="minorHAnsi" w:hAnsiTheme="minorHAnsi" w:cs="Arial"/>
          <w:snapToGrid w:val="0"/>
          <w:sz w:val="22"/>
          <w:szCs w:val="22"/>
          <w:highlight w:val="yellow"/>
        </w:rPr>
        <w:fldChar w:fldCharType="end"/>
      </w:r>
    </w:p>
    <w:p w14:paraId="50364F67" w14:textId="77777777" w:rsidR="001F17F3" w:rsidRPr="001A32BD" w:rsidRDefault="001F17F3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4E90FA02" w14:textId="77777777" w:rsidR="00C40EE2" w:rsidRPr="001A32BD" w:rsidRDefault="00C40EE2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2AD40588" w14:textId="77777777" w:rsidR="00B1110B" w:rsidRPr="001A32BD" w:rsidRDefault="00B1110B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22E4EDFA" w14:textId="77777777" w:rsidR="003442A9" w:rsidRPr="001A32BD" w:rsidRDefault="003442A9" w:rsidP="003442A9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  <w:r w:rsidRPr="001A32BD">
        <w:rPr>
          <w:rFonts w:asciiTheme="minorHAnsi" w:hAnsiTheme="minorHAnsi" w:cs="Arial"/>
          <w:snapToGrid w:val="0"/>
          <w:sz w:val="22"/>
          <w:szCs w:val="22"/>
        </w:rPr>
        <w:t>Señor</w:t>
      </w:r>
    </w:p>
    <w:p w14:paraId="438A52CE" w14:textId="77777777" w:rsidR="003442A9" w:rsidRPr="001A32BD" w:rsidRDefault="00B815A6" w:rsidP="003442A9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  <w:r>
        <w:rPr>
          <w:rFonts w:asciiTheme="minorHAnsi" w:hAnsiTheme="minorHAnsi" w:cs="Arial"/>
          <w:snapToGrid w:val="0"/>
          <w:sz w:val="22"/>
          <w:szCs w:val="22"/>
        </w:rPr>
        <w:t>Francisco Martínez</w:t>
      </w:r>
    </w:p>
    <w:p w14:paraId="2C979183" w14:textId="77777777" w:rsidR="003442A9" w:rsidRPr="001A32BD" w:rsidRDefault="006A7B3C" w:rsidP="003442A9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  <w:r w:rsidRPr="001A32BD">
        <w:rPr>
          <w:rFonts w:asciiTheme="minorHAnsi" w:hAnsiTheme="minorHAnsi" w:cs="Arial"/>
          <w:snapToGrid w:val="0"/>
          <w:sz w:val="22"/>
          <w:szCs w:val="22"/>
        </w:rPr>
        <w:t xml:space="preserve">Decano </w:t>
      </w:r>
    </w:p>
    <w:p w14:paraId="4DB61EEA" w14:textId="77777777" w:rsidR="006A7B3C" w:rsidRPr="001A32BD" w:rsidRDefault="006A7B3C" w:rsidP="003442A9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  <w:r w:rsidRPr="001A32BD">
        <w:rPr>
          <w:rFonts w:asciiTheme="minorHAnsi" w:hAnsiTheme="minorHAnsi" w:cs="Arial"/>
          <w:snapToGrid w:val="0"/>
          <w:sz w:val="22"/>
          <w:szCs w:val="22"/>
        </w:rPr>
        <w:t>Facultad de Ciencias Físicas y Matemáticas</w:t>
      </w:r>
    </w:p>
    <w:p w14:paraId="5ECCC60E" w14:textId="77777777" w:rsidR="003442A9" w:rsidRPr="001A32BD" w:rsidRDefault="003442A9" w:rsidP="003442A9">
      <w:pPr>
        <w:widowControl w:val="0"/>
        <w:rPr>
          <w:rFonts w:asciiTheme="minorHAnsi" w:hAnsiTheme="minorHAnsi" w:cs="Arial"/>
          <w:snapToGrid w:val="0"/>
          <w:sz w:val="22"/>
          <w:szCs w:val="22"/>
          <w:u w:val="single"/>
        </w:rPr>
      </w:pPr>
      <w:r w:rsidRPr="001A32BD">
        <w:rPr>
          <w:rFonts w:asciiTheme="minorHAnsi" w:hAnsiTheme="minorHAnsi" w:cs="Arial"/>
          <w:snapToGrid w:val="0"/>
          <w:sz w:val="22"/>
          <w:szCs w:val="22"/>
          <w:u w:val="single"/>
        </w:rPr>
        <w:t>Presente</w:t>
      </w:r>
    </w:p>
    <w:p w14:paraId="70D6F920" w14:textId="77777777" w:rsidR="001F17F3" w:rsidRPr="001A32BD" w:rsidRDefault="001F17F3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02202C00" w14:textId="77777777" w:rsidR="006A7B3C" w:rsidRPr="001A32BD" w:rsidRDefault="006A7B3C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2744BAB8" w14:textId="77777777" w:rsidR="00A05E60" w:rsidRDefault="00A05E60" w:rsidP="00A05E60">
      <w:pPr>
        <w:pStyle w:val="PlainText"/>
      </w:pPr>
      <w:r>
        <w:t>Estimado señor Decano:</w:t>
      </w:r>
    </w:p>
    <w:p w14:paraId="12BBD999" w14:textId="77777777" w:rsidR="00A05E60" w:rsidRDefault="00A05E60" w:rsidP="00A05E60">
      <w:pPr>
        <w:pStyle w:val="PlainText"/>
      </w:pPr>
    </w:p>
    <w:p w14:paraId="4B978844" w14:textId="77777777" w:rsidR="001A32BD" w:rsidRPr="005F0548" w:rsidRDefault="00992B9C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DEBE INCLUIR NOMBRE Y RUT DEL ALUMNO</w:t>
      </w:r>
    </w:p>
    <w:p w14:paraId="0F536FB3" w14:textId="77777777" w:rsidR="00992B9C" w:rsidRPr="005F0548" w:rsidRDefault="00992B9C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NOMBRE DEL LA MEMORIA</w:t>
      </w:r>
    </w:p>
    <w:p w14:paraId="0EF0D516" w14:textId="77777777" w:rsidR="00992B9C" w:rsidRPr="005F0548" w:rsidRDefault="00992B9C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MOTIVO POR EL CUAL SE SOLICITA CONFIDENCIALIDAD</w:t>
      </w:r>
    </w:p>
    <w:p w14:paraId="482B632A" w14:textId="77777777" w:rsidR="00992B9C" w:rsidRDefault="00992B9C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 xml:space="preserve">PERIODO DE CONFIDENCIALIDAD (2 </w:t>
      </w:r>
      <w:r w:rsidR="004466B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 xml:space="preserve">años </w:t>
      </w: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o 5 años</w:t>
      </w:r>
      <w:r w:rsidR="004466B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 xml:space="preserve"> solo en forma extraordinaria.</w:t>
      </w:r>
      <w:r w:rsidRPr="005F0548"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)</w:t>
      </w:r>
    </w:p>
    <w:p w14:paraId="4388289C" w14:textId="77777777" w:rsidR="00DE277D" w:rsidRPr="005F0548" w:rsidRDefault="00DE277D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  <w:r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  <w:t>LA CONFIDENCIALIDAD LA SOLICITA EL PROFESOR GUIA (sugiero enviar al guía una propuesta de carta)</w:t>
      </w:r>
    </w:p>
    <w:p w14:paraId="598AC728" w14:textId="77777777" w:rsidR="00992B9C" w:rsidRPr="005F0548" w:rsidRDefault="00992B9C" w:rsidP="00962785">
      <w:pPr>
        <w:widowControl w:val="0"/>
        <w:rPr>
          <w:rFonts w:asciiTheme="minorHAnsi" w:hAnsiTheme="minorHAnsi" w:cs="Arial"/>
          <w:snapToGrid w:val="0"/>
          <w:color w:val="FF0000"/>
          <w:sz w:val="22"/>
          <w:szCs w:val="22"/>
          <w:lang w:val="es-CL"/>
        </w:rPr>
      </w:pPr>
    </w:p>
    <w:p w14:paraId="3C07253E" w14:textId="77777777" w:rsidR="001A32BD" w:rsidRPr="001A32BD" w:rsidRDefault="001A32BD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792CA1F2" w14:textId="77777777" w:rsidR="001A32BD" w:rsidRPr="001A32BD" w:rsidRDefault="001A32BD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404DCCBB" w14:textId="77777777" w:rsidR="001A32BD" w:rsidRPr="001A32BD" w:rsidRDefault="001A32BD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03B3F9AE" w14:textId="77777777" w:rsidR="001A32BD" w:rsidRPr="001A32BD" w:rsidRDefault="001A32BD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2A7E3039" w14:textId="77777777" w:rsidR="001F17F3" w:rsidRPr="001A32BD" w:rsidRDefault="003442A9" w:rsidP="0096278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  <w:r w:rsidRPr="001A32BD">
        <w:rPr>
          <w:rFonts w:asciiTheme="minorHAnsi" w:hAnsiTheme="minorHAnsi" w:cs="Arial"/>
          <w:snapToGrid w:val="0"/>
          <w:sz w:val="22"/>
          <w:szCs w:val="22"/>
        </w:rPr>
        <w:t>S</w:t>
      </w:r>
      <w:r w:rsidR="001F17F3" w:rsidRPr="001A32BD">
        <w:rPr>
          <w:rFonts w:asciiTheme="minorHAnsi" w:hAnsiTheme="minorHAnsi" w:cs="Arial"/>
          <w:snapToGrid w:val="0"/>
          <w:sz w:val="22"/>
          <w:szCs w:val="22"/>
        </w:rPr>
        <w:t>aluda atentamente,</w:t>
      </w:r>
    </w:p>
    <w:p w14:paraId="460CD465" w14:textId="77777777" w:rsidR="001F17F3" w:rsidRPr="001A32BD" w:rsidRDefault="001F17F3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753D10C9" w14:textId="77777777" w:rsidR="003122A5" w:rsidRPr="001A32BD" w:rsidRDefault="003122A5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42B9F704" w14:textId="77777777" w:rsidR="00B500E7" w:rsidRDefault="00B500E7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73462200" w14:textId="77777777" w:rsidR="001A32BD" w:rsidRDefault="001A32BD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tbl>
      <w:tblPr>
        <w:tblStyle w:val="TableGrid"/>
        <w:tblW w:w="9356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560"/>
        <w:gridCol w:w="3827"/>
      </w:tblGrid>
      <w:tr w:rsidR="001A32BD" w14:paraId="4663A843" w14:textId="77777777" w:rsidTr="005540BB">
        <w:tc>
          <w:tcPr>
            <w:tcW w:w="3969" w:type="dxa"/>
            <w:vMerge w:val="restart"/>
            <w:tcBorders>
              <w:top w:val="single" w:sz="4" w:space="0" w:color="auto"/>
            </w:tcBorders>
          </w:tcPr>
          <w:p w14:paraId="64935A20" w14:textId="77777777" w:rsidR="001A32BD" w:rsidRPr="001A32BD" w:rsidRDefault="001A32BD" w:rsidP="001A32BD">
            <w:pPr>
              <w:widowControl w:val="0"/>
              <w:jc w:val="center"/>
              <w:rPr>
                <w:rFonts w:asciiTheme="minorHAnsi" w:hAnsiTheme="minorHAnsi" w:cs="Arial"/>
                <w:snapToGrid w:val="0"/>
                <w:color w:val="FF0000"/>
                <w:sz w:val="22"/>
                <w:szCs w:val="22"/>
              </w:rPr>
            </w:pPr>
            <w:r w:rsidRPr="001A32BD">
              <w:rPr>
                <w:rFonts w:asciiTheme="minorHAnsi" w:hAnsiTheme="minorHAnsi" w:cs="Arial"/>
                <w:snapToGrid w:val="0"/>
                <w:color w:val="FF0000"/>
                <w:sz w:val="22"/>
                <w:szCs w:val="22"/>
              </w:rPr>
              <w:t>XXXXXXXXXX</w:t>
            </w:r>
          </w:p>
          <w:p w14:paraId="03F56ED8" w14:textId="77777777" w:rsidR="001A32BD" w:rsidRDefault="001A32BD" w:rsidP="001A32BD">
            <w:pPr>
              <w:widowControl w:val="0"/>
              <w:jc w:val="center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  <w:r>
              <w:rPr>
                <w:rFonts w:asciiTheme="minorHAnsi" w:hAnsiTheme="minorHAnsi" w:cs="Arial"/>
                <w:snapToGrid w:val="0"/>
                <w:sz w:val="22"/>
                <w:szCs w:val="22"/>
              </w:rPr>
              <w:t>Profesor Guía</w:t>
            </w:r>
          </w:p>
        </w:tc>
        <w:tc>
          <w:tcPr>
            <w:tcW w:w="1560" w:type="dxa"/>
            <w:vMerge w:val="restart"/>
          </w:tcPr>
          <w:p w14:paraId="79AA198D" w14:textId="77777777" w:rsidR="001A32BD" w:rsidRDefault="001A32BD">
            <w:pPr>
              <w:widowControl w:val="0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0DA32233" w14:textId="77777777" w:rsidR="001A32BD" w:rsidRPr="005E5113" w:rsidRDefault="005540BB" w:rsidP="001A32BD">
            <w:pPr>
              <w:widowControl w:val="0"/>
              <w:jc w:val="center"/>
              <w:rPr>
                <w:rFonts w:asciiTheme="minorHAnsi" w:hAnsiTheme="minorHAnsi" w:cs="Arial"/>
                <w:b/>
                <w:snapToGrid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b/>
                <w:snapToGrid w:val="0"/>
                <w:sz w:val="22"/>
                <w:szCs w:val="22"/>
              </w:rPr>
              <w:t>V°B°</w:t>
            </w:r>
            <w:proofErr w:type="spellEnd"/>
          </w:p>
        </w:tc>
      </w:tr>
      <w:tr w:rsidR="005540BB" w14:paraId="2F4C8A6B" w14:textId="77777777" w:rsidTr="005540BB">
        <w:tc>
          <w:tcPr>
            <w:tcW w:w="3969" w:type="dxa"/>
            <w:vMerge/>
            <w:tcBorders>
              <w:top w:val="single" w:sz="4" w:space="0" w:color="auto"/>
            </w:tcBorders>
          </w:tcPr>
          <w:p w14:paraId="783AF2D8" w14:textId="77777777" w:rsidR="005540BB" w:rsidRPr="001A32BD" w:rsidRDefault="005540BB" w:rsidP="001A32BD">
            <w:pPr>
              <w:widowControl w:val="0"/>
              <w:jc w:val="center"/>
              <w:rPr>
                <w:rFonts w:asciiTheme="minorHAnsi" w:hAnsiTheme="minorHAnsi" w:cs="Arial"/>
                <w:snapToGrid w:val="0"/>
                <w:color w:val="FF0000"/>
                <w:sz w:val="22"/>
                <w:szCs w:val="22"/>
              </w:rPr>
            </w:pPr>
          </w:p>
        </w:tc>
        <w:tc>
          <w:tcPr>
            <w:tcW w:w="1560" w:type="dxa"/>
            <w:vMerge/>
          </w:tcPr>
          <w:p w14:paraId="088346E0" w14:textId="77777777" w:rsidR="005540BB" w:rsidRDefault="005540BB">
            <w:pPr>
              <w:widowControl w:val="0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</w:p>
        </w:tc>
        <w:tc>
          <w:tcPr>
            <w:tcW w:w="3827" w:type="dxa"/>
          </w:tcPr>
          <w:p w14:paraId="2F42C356" w14:textId="36110758" w:rsidR="005540BB" w:rsidRPr="005E5113" w:rsidRDefault="00537C85" w:rsidP="000545A2">
            <w:pPr>
              <w:widowControl w:val="0"/>
              <w:jc w:val="center"/>
              <w:rPr>
                <w:rFonts w:asciiTheme="minorHAnsi" w:hAnsiTheme="minorHAnsi" w:cs="Arial"/>
                <w:b/>
                <w:snapToGrid w:val="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napToGrid w:val="0"/>
                <w:sz w:val="22"/>
                <w:szCs w:val="22"/>
              </w:rPr>
              <w:t>Hilda Salas M</w:t>
            </w:r>
            <w:r w:rsidR="00623BE4">
              <w:rPr>
                <w:rFonts w:asciiTheme="minorHAnsi" w:hAnsiTheme="minorHAnsi" w:cs="Arial"/>
                <w:b/>
                <w:snapToGrid w:val="0"/>
                <w:sz w:val="22"/>
                <w:szCs w:val="22"/>
              </w:rPr>
              <w:t>.</w:t>
            </w:r>
          </w:p>
        </w:tc>
      </w:tr>
      <w:tr w:rsidR="001A32BD" w14:paraId="3B81203E" w14:textId="77777777" w:rsidTr="00C67579">
        <w:tc>
          <w:tcPr>
            <w:tcW w:w="3969" w:type="dxa"/>
            <w:vMerge/>
          </w:tcPr>
          <w:p w14:paraId="2666EBFC" w14:textId="77777777" w:rsidR="001A32BD" w:rsidRDefault="001A32BD" w:rsidP="001A32BD">
            <w:pPr>
              <w:widowControl w:val="0"/>
              <w:jc w:val="center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</w:p>
        </w:tc>
        <w:tc>
          <w:tcPr>
            <w:tcW w:w="1560" w:type="dxa"/>
            <w:vMerge/>
          </w:tcPr>
          <w:p w14:paraId="5577F677" w14:textId="77777777" w:rsidR="001A32BD" w:rsidRDefault="001A32BD">
            <w:pPr>
              <w:widowControl w:val="0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</w:p>
        </w:tc>
        <w:tc>
          <w:tcPr>
            <w:tcW w:w="3827" w:type="dxa"/>
          </w:tcPr>
          <w:p w14:paraId="76371DDA" w14:textId="7233216D" w:rsidR="001A32BD" w:rsidRDefault="00623BE4" w:rsidP="001A32BD">
            <w:pPr>
              <w:widowControl w:val="0"/>
              <w:jc w:val="center"/>
              <w:rPr>
                <w:rFonts w:asciiTheme="minorHAnsi" w:hAnsiTheme="minorHAnsi" w:cs="Arial"/>
                <w:snapToGrid w:val="0"/>
                <w:sz w:val="22"/>
                <w:szCs w:val="22"/>
              </w:rPr>
            </w:pPr>
            <w:r>
              <w:rPr>
                <w:rFonts w:asciiTheme="minorHAnsi" w:hAnsiTheme="minorHAnsi" w:cs="Arial"/>
                <w:snapToGrid w:val="0"/>
                <w:sz w:val="22"/>
                <w:szCs w:val="22"/>
              </w:rPr>
              <w:t>Su</w:t>
            </w:r>
            <w:r w:rsidR="00537C85">
              <w:rPr>
                <w:rFonts w:asciiTheme="minorHAnsi" w:hAnsiTheme="minorHAnsi" w:cs="Arial"/>
                <w:snapToGrid w:val="0"/>
                <w:sz w:val="22"/>
                <w:szCs w:val="22"/>
              </w:rPr>
              <w:t>bj</w:t>
            </w:r>
            <w:r>
              <w:rPr>
                <w:rFonts w:asciiTheme="minorHAnsi" w:hAnsiTheme="minorHAnsi" w:cs="Arial"/>
                <w:snapToGrid w:val="0"/>
                <w:sz w:val="22"/>
                <w:szCs w:val="22"/>
              </w:rPr>
              <w:t>ef</w:t>
            </w:r>
            <w:r w:rsidR="00537C85">
              <w:rPr>
                <w:rFonts w:asciiTheme="minorHAnsi" w:hAnsiTheme="minorHAnsi" w:cs="Arial"/>
                <w:snapToGrid w:val="0"/>
                <w:sz w:val="22"/>
                <w:szCs w:val="22"/>
              </w:rPr>
              <w:t>a</w:t>
            </w:r>
            <w:r w:rsidR="00AD0461">
              <w:rPr>
                <w:rFonts w:asciiTheme="minorHAnsi" w:hAnsiTheme="minorHAnsi" w:cs="Arial"/>
                <w:snapToGrid w:val="0"/>
                <w:sz w:val="22"/>
                <w:szCs w:val="22"/>
              </w:rPr>
              <w:t xml:space="preserve"> </w:t>
            </w:r>
            <w:r w:rsidR="001A32BD">
              <w:rPr>
                <w:rFonts w:asciiTheme="minorHAnsi" w:hAnsiTheme="minorHAnsi" w:cs="Arial"/>
                <w:snapToGrid w:val="0"/>
                <w:sz w:val="22"/>
                <w:szCs w:val="22"/>
              </w:rPr>
              <w:t>Docente</w:t>
            </w:r>
          </w:p>
        </w:tc>
      </w:tr>
    </w:tbl>
    <w:p w14:paraId="63BEC1AA" w14:textId="77777777" w:rsidR="001A32BD" w:rsidRDefault="001A32BD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28187A1D" w14:textId="77777777" w:rsidR="001A32BD" w:rsidRPr="001A32BD" w:rsidRDefault="001A32BD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p w14:paraId="4E117ED4" w14:textId="77777777" w:rsidR="00B500E7" w:rsidRPr="001A32BD" w:rsidRDefault="00B500E7">
      <w:pPr>
        <w:widowControl w:val="0"/>
        <w:rPr>
          <w:rFonts w:asciiTheme="minorHAnsi" w:hAnsiTheme="minorHAnsi" w:cs="Arial"/>
          <w:snapToGrid w:val="0"/>
          <w:sz w:val="22"/>
          <w:szCs w:val="22"/>
        </w:rPr>
      </w:pPr>
    </w:p>
    <w:sectPr w:rsidR="00B500E7" w:rsidRPr="001A32BD" w:rsidSect="00C40EE2">
      <w:pgSz w:w="12240" w:h="15840" w:code="119"/>
      <w:pgMar w:top="2892" w:right="1701" w:bottom="851" w:left="2268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tOT-Regular">
    <w:altName w:val="Franklin Gothic Medium Cond"/>
    <w:panose1 w:val="00000000000000000000"/>
    <w:charset w:val="00"/>
    <w:family w:val="modern"/>
    <w:notTrueType/>
    <w:pitch w:val="variable"/>
    <w:sig w:usb0="00000003" w:usb1="4000206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0MLC0NDcxtTCyMDVT0lEKTi0uzszPAykwrAUAhlxmTiwAAAA="/>
  </w:docVars>
  <w:rsids>
    <w:rsidRoot w:val="009943DB"/>
    <w:rsid w:val="000545A2"/>
    <w:rsid w:val="000C767B"/>
    <w:rsid w:val="0010250D"/>
    <w:rsid w:val="001A32BD"/>
    <w:rsid w:val="001A3501"/>
    <w:rsid w:val="001A56D8"/>
    <w:rsid w:val="001C73B5"/>
    <w:rsid w:val="001D427B"/>
    <w:rsid w:val="001F17F3"/>
    <w:rsid w:val="00294EB9"/>
    <w:rsid w:val="002A3F32"/>
    <w:rsid w:val="002B23FE"/>
    <w:rsid w:val="002D7210"/>
    <w:rsid w:val="002E6A7E"/>
    <w:rsid w:val="003052AC"/>
    <w:rsid w:val="003122A5"/>
    <w:rsid w:val="00337500"/>
    <w:rsid w:val="003442A9"/>
    <w:rsid w:val="00373038"/>
    <w:rsid w:val="00390A70"/>
    <w:rsid w:val="003A7486"/>
    <w:rsid w:val="003B075F"/>
    <w:rsid w:val="004466B8"/>
    <w:rsid w:val="00455409"/>
    <w:rsid w:val="0046701A"/>
    <w:rsid w:val="00467A51"/>
    <w:rsid w:val="004D3261"/>
    <w:rsid w:val="00505F36"/>
    <w:rsid w:val="00525DDD"/>
    <w:rsid w:val="005371AB"/>
    <w:rsid w:val="00537C85"/>
    <w:rsid w:val="005540BB"/>
    <w:rsid w:val="00570CAC"/>
    <w:rsid w:val="005C664D"/>
    <w:rsid w:val="005E5113"/>
    <w:rsid w:val="005F0548"/>
    <w:rsid w:val="005F68C5"/>
    <w:rsid w:val="00614E43"/>
    <w:rsid w:val="00623BE4"/>
    <w:rsid w:val="00645A80"/>
    <w:rsid w:val="00651176"/>
    <w:rsid w:val="006A7B3C"/>
    <w:rsid w:val="006D0B35"/>
    <w:rsid w:val="006F6C93"/>
    <w:rsid w:val="0075768D"/>
    <w:rsid w:val="0078124A"/>
    <w:rsid w:val="0079434D"/>
    <w:rsid w:val="00826390"/>
    <w:rsid w:val="008322EC"/>
    <w:rsid w:val="00855A8C"/>
    <w:rsid w:val="00876546"/>
    <w:rsid w:val="0090484A"/>
    <w:rsid w:val="009607C3"/>
    <w:rsid w:val="00962785"/>
    <w:rsid w:val="00992B9C"/>
    <w:rsid w:val="009943DB"/>
    <w:rsid w:val="009A1191"/>
    <w:rsid w:val="009C7F08"/>
    <w:rsid w:val="00A0571C"/>
    <w:rsid w:val="00A05E60"/>
    <w:rsid w:val="00A1397F"/>
    <w:rsid w:val="00A74A29"/>
    <w:rsid w:val="00A83ED7"/>
    <w:rsid w:val="00AA2858"/>
    <w:rsid w:val="00AD0461"/>
    <w:rsid w:val="00AF1B33"/>
    <w:rsid w:val="00B1110B"/>
    <w:rsid w:val="00B500E7"/>
    <w:rsid w:val="00B815A6"/>
    <w:rsid w:val="00BA1D9F"/>
    <w:rsid w:val="00BD0194"/>
    <w:rsid w:val="00BF4D0E"/>
    <w:rsid w:val="00C02761"/>
    <w:rsid w:val="00C1690A"/>
    <w:rsid w:val="00C40EE2"/>
    <w:rsid w:val="00C42017"/>
    <w:rsid w:val="00C5799F"/>
    <w:rsid w:val="00C67579"/>
    <w:rsid w:val="00C70971"/>
    <w:rsid w:val="00CA6037"/>
    <w:rsid w:val="00CB329B"/>
    <w:rsid w:val="00CB5845"/>
    <w:rsid w:val="00CF38BC"/>
    <w:rsid w:val="00CF6EE7"/>
    <w:rsid w:val="00D249DE"/>
    <w:rsid w:val="00DE277D"/>
    <w:rsid w:val="00E569D4"/>
    <w:rsid w:val="00F934C2"/>
    <w:rsid w:val="00FC36AE"/>
    <w:rsid w:val="00FE2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65BFC5"/>
  <w15:docId w15:val="{C53D0E40-A80A-45F2-80C2-A98CF0485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3FE"/>
    <w:rPr>
      <w:lang w:val="es-ES" w:eastAsia="es-ES"/>
    </w:rPr>
  </w:style>
  <w:style w:type="paragraph" w:styleId="Heading1">
    <w:name w:val="heading 1"/>
    <w:basedOn w:val="Normal"/>
    <w:next w:val="Normal"/>
    <w:qFormat/>
    <w:rsid w:val="002B23FE"/>
    <w:pPr>
      <w:keepNext/>
      <w:widowControl w:val="0"/>
      <w:outlineLvl w:val="0"/>
    </w:pPr>
    <w:rPr>
      <w:snapToGrid w:val="0"/>
      <w:sz w:val="24"/>
      <w:u w:val="single"/>
    </w:rPr>
  </w:style>
  <w:style w:type="paragraph" w:styleId="Heading2">
    <w:name w:val="heading 2"/>
    <w:basedOn w:val="Normal"/>
    <w:next w:val="Normal"/>
    <w:qFormat/>
    <w:rsid w:val="002B23FE"/>
    <w:pPr>
      <w:keepNext/>
      <w:widowControl w:val="0"/>
      <w:outlineLvl w:val="1"/>
    </w:pPr>
    <w:rPr>
      <w:b/>
      <w:snapToGrid w:val="0"/>
      <w:sz w:val="24"/>
    </w:rPr>
  </w:style>
  <w:style w:type="paragraph" w:styleId="Heading3">
    <w:name w:val="heading 3"/>
    <w:basedOn w:val="Normal"/>
    <w:next w:val="Normal"/>
    <w:qFormat/>
    <w:rsid w:val="002B23FE"/>
    <w:pPr>
      <w:keepNext/>
      <w:jc w:val="center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B23FE"/>
    <w:pPr>
      <w:widowControl w:val="0"/>
      <w:jc w:val="both"/>
    </w:pPr>
    <w:rPr>
      <w:snapToGrid w:val="0"/>
      <w:sz w:val="24"/>
    </w:rPr>
  </w:style>
  <w:style w:type="table" w:styleId="TableGrid">
    <w:name w:val="Table Grid"/>
    <w:basedOn w:val="TableNormal"/>
    <w:rsid w:val="009048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1110B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05E60"/>
    <w:rPr>
      <w:rFonts w:ascii="Calibri" w:eastAsiaTheme="minorHAnsi" w:hAnsi="Calibri" w:cstheme="minorBidi"/>
      <w:sz w:val="22"/>
      <w:szCs w:val="21"/>
      <w:lang w:val="es-CL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05E60"/>
    <w:rPr>
      <w:rFonts w:ascii="Calibri" w:eastAsiaTheme="minorHAnsi" w:hAnsi="Calibr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6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jbjt+t+</vt:lpstr>
    </vt:vector>
  </TitlesOfParts>
  <Company>nn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jbjt+t+</dc:title>
  <dc:creator>dii</dc:creator>
  <cp:lastModifiedBy>Carlos Quiroz Salinas</cp:lastModifiedBy>
  <cp:revision>3</cp:revision>
  <cp:lastPrinted>2011-12-13T19:03:00Z</cp:lastPrinted>
  <dcterms:created xsi:type="dcterms:W3CDTF">2023-07-03T20:39:00Z</dcterms:created>
  <dcterms:modified xsi:type="dcterms:W3CDTF">2025-03-11T15:37:00Z</dcterms:modified>
</cp:coreProperties>
</file>